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405C8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How does culture influence language and language influence culture?</w:t>
      </w:r>
    </w:p>
    <w:p w14:paraId="290E9A5B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What are the ways in which language is changing in the United States?</w:t>
      </w:r>
    </w:p>
    <w:p w14:paraId="30446096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How do food-gathering and horticultural societies make a living?</w:t>
      </w:r>
    </w:p>
    <w:p w14:paraId="4A3A37ED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Given the integration of culture, how has making a living impacted other parts of the U.S. culture?</w:t>
      </w:r>
    </w:p>
    <w:p w14:paraId="36806C58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Describe the ways in which wealth is redistributed in societies throughout the world.</w:t>
      </w:r>
    </w:p>
    <w:p w14:paraId="77C93F5C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How is globalization affecting exchange (trade)?</w:t>
      </w:r>
    </w:p>
    <w:p w14:paraId="7E90B2FD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What is language? What is its ultimate source?</w:t>
      </w:r>
    </w:p>
    <w:p w14:paraId="102F9CCF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How does human language differ from animal (beast) language?</w:t>
      </w:r>
    </w:p>
    <w:p w14:paraId="0D9F5F49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How have free trade agreements impacted the U.S., Canadian, and Mexican cultures?</w:t>
      </w:r>
    </w:p>
    <w:p w14:paraId="36171BD5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How has interest in organic eating impacted U.S. culture?</w:t>
      </w:r>
    </w:p>
    <w:p w14:paraId="2F938994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Should wealth be redistributed by force (by government)? Why or why not?</w:t>
      </w:r>
    </w:p>
    <w:p w14:paraId="4A11CC61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What is at stake in the “free trade vs. fair trade” debate?</w:t>
      </w:r>
    </w:p>
    <w:p w14:paraId="27DA885F" w14:textId="77777777" w:rsidR="00F6337F" w:rsidRPr="00F6337F" w:rsidRDefault="00F6337F" w:rsidP="00F6337F">
      <w:pPr>
        <w:numPr>
          <w:ilvl w:val="0"/>
          <w:numId w:val="1"/>
        </w:numPr>
      </w:pPr>
      <w:r w:rsidRPr="00F6337F">
        <w:t>Are international organizations such as the United Nations and World Bank helpful or harmful?</w:t>
      </w:r>
    </w:p>
    <w:p w14:paraId="636F2123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64323"/>
    <w:multiLevelType w:val="multilevel"/>
    <w:tmpl w:val="B2584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YzMLE0NTYxMTVS0lEKTi0uzszPAykwrAUA4MYamCwAAAA="/>
  </w:docVars>
  <w:rsids>
    <w:rsidRoot w:val="00F6337F"/>
    <w:rsid w:val="00D15BD5"/>
    <w:rsid w:val="00F63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40E49"/>
  <w15:chartTrackingRefBased/>
  <w15:docId w15:val="{2F78C829-E7C6-490F-956B-C8BAC000B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8</Characters>
  <Application>Microsoft Office Word</Application>
  <DocSecurity>0</DocSecurity>
  <Lines>6</Lines>
  <Paragraphs>1</Paragraphs>
  <ScaleCrop>false</ScaleCrop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2T16:53:00Z</dcterms:created>
  <dcterms:modified xsi:type="dcterms:W3CDTF">2022-03-02T16:53:00Z</dcterms:modified>
</cp:coreProperties>
</file>